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3/03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3/03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Lara Go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Lara Gol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000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0008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Andrew Layc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Andrew Layc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3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